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10D1B" w14:textId="23B402BA" w:rsidR="00D47FDE" w:rsidRDefault="00447649">
      <w:r>
        <w:t xml:space="preserve">Question 1: </w:t>
      </w:r>
      <w:r>
        <w:t>What are the roles of View Model and Repository classes in a Room Database?</w:t>
      </w:r>
    </w:p>
    <w:p w14:paraId="4BD95DD4" w14:textId="64362B9C" w:rsidR="00447649" w:rsidRDefault="00447649" w:rsidP="00291BDD">
      <w:pPr>
        <w:pStyle w:val="ListParagraph"/>
        <w:numPr>
          <w:ilvl w:val="0"/>
          <w:numId w:val="1"/>
        </w:numPr>
        <w:jc w:val="both"/>
      </w:pPr>
      <w:r>
        <w:t>View Model: The object that provides data to specific UI components (fragments or activity)</w:t>
      </w:r>
      <w:r w:rsidR="0095737B">
        <w:t xml:space="preserve"> and contains data-handling business logic</w:t>
      </w:r>
      <w:r w:rsidR="00257B68">
        <w:t>.</w:t>
      </w:r>
      <w:r w:rsidR="00C32420">
        <w:t xml:space="preserve"> Therefore </w:t>
      </w:r>
      <w:r w:rsidR="00257B68">
        <w:t>pre-processing of data</w:t>
      </w:r>
      <w:r w:rsidR="00C32420">
        <w:t xml:space="preserve"> code</w:t>
      </w:r>
      <w:r w:rsidR="00257B68">
        <w:t xml:space="preserve"> could also be implemented </w:t>
      </w:r>
      <w:r w:rsidR="00566E5F">
        <w:t>in this class.</w:t>
      </w:r>
    </w:p>
    <w:p w14:paraId="585D63E1" w14:textId="2DB9549F" w:rsidR="00447649" w:rsidRDefault="00447649" w:rsidP="00291BDD">
      <w:pPr>
        <w:pStyle w:val="ListParagraph"/>
        <w:numPr>
          <w:ilvl w:val="0"/>
          <w:numId w:val="1"/>
        </w:numPr>
        <w:jc w:val="both"/>
      </w:pPr>
      <w:r>
        <w:t xml:space="preserve">Repository: </w:t>
      </w:r>
      <w:r w:rsidR="00C0426D">
        <w:t xml:space="preserve">A class that acts as a bridge between View Model and </w:t>
      </w:r>
      <w:r w:rsidR="008E1728">
        <w:t>Data Access Object (DAO)</w:t>
      </w:r>
      <w:r w:rsidR="00D91DB0">
        <w:t>. It contains the code necessary for directly handling all data sources used by the application</w:t>
      </w:r>
      <w:r w:rsidR="00455F10">
        <w:t>.</w:t>
      </w:r>
    </w:p>
    <w:p w14:paraId="39F030ED" w14:textId="2F549432" w:rsidR="0052121D" w:rsidRDefault="0052121D" w:rsidP="0052121D">
      <w:pPr>
        <w:jc w:val="both"/>
      </w:pPr>
      <w:r>
        <w:t xml:space="preserve">Question 2: </w:t>
      </w:r>
      <w:r>
        <w:t>Describe the benefits of using LiveData in the following piece of code.</w:t>
      </w:r>
    </w:p>
    <w:p w14:paraId="5AC61A81" w14:textId="3E13EEEF" w:rsidR="00165914" w:rsidRDefault="00165914" w:rsidP="00165914">
      <w:pPr>
        <w:pStyle w:val="ListParagraph"/>
        <w:numPr>
          <w:ilvl w:val="0"/>
          <w:numId w:val="1"/>
        </w:numPr>
        <w:jc w:val="both"/>
      </w:pPr>
      <w:r>
        <w:t>LiveData is a data holder which allows a value to be observable.</w:t>
      </w:r>
      <w:r w:rsidR="00FA2217">
        <w:t xml:space="preserve"> This observability enables the object to notify other objects when changes to its data occur and the programmer does not have to manually ensure the UI always matches the data within the ViewModel</w:t>
      </w:r>
      <w:r w:rsidR="00267B1D">
        <w:t>.</w:t>
      </w:r>
      <w:r w:rsidR="00687FA2">
        <w:t xml:space="preserve"> So when the List&lt;User&gt; changes some of its data, the ViewModel will also be automatically updated</w:t>
      </w:r>
      <w:r w:rsidR="00920FA3">
        <w:t>.</w:t>
      </w:r>
    </w:p>
    <w:p w14:paraId="1DC21919" w14:textId="2F63128B" w:rsidR="003F358C" w:rsidRDefault="003F358C" w:rsidP="003F358C">
      <w:pPr>
        <w:jc w:val="both"/>
      </w:pPr>
      <w:r>
        <w:t xml:space="preserve">Question 3: </w:t>
      </w:r>
      <w:r>
        <w:t>Write a SQL statement that retrieves the names only for all users who are older than 35 years old.</w:t>
      </w:r>
    </w:p>
    <w:p w14:paraId="06CB3903" w14:textId="0193EA88" w:rsidR="00EC5E94" w:rsidRDefault="00EC5E94" w:rsidP="003F358C">
      <w:pPr>
        <w:jc w:val="both"/>
      </w:pPr>
      <w:r>
        <w:t>SELECT name FROM users WHERE age &gt; 35</w:t>
      </w:r>
      <w:bookmarkStart w:id="0" w:name="_GoBack"/>
      <w:bookmarkEnd w:id="0"/>
    </w:p>
    <w:sectPr w:rsidR="00EC5E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B5C05"/>
    <w:multiLevelType w:val="hybridMultilevel"/>
    <w:tmpl w:val="2C947354"/>
    <w:lvl w:ilvl="0" w:tplc="A322B9CA">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IyM7UwNTWzMDZR0lEKTi0uzszPAykwrAUAOoiUSSwAAAA="/>
  </w:docVars>
  <w:rsids>
    <w:rsidRoot w:val="004F4BE3"/>
    <w:rsid w:val="00165914"/>
    <w:rsid w:val="001A24CF"/>
    <w:rsid w:val="00257B68"/>
    <w:rsid w:val="00267B1D"/>
    <w:rsid w:val="00291BDD"/>
    <w:rsid w:val="003F358C"/>
    <w:rsid w:val="00447649"/>
    <w:rsid w:val="00455F10"/>
    <w:rsid w:val="004F4BE3"/>
    <w:rsid w:val="0052121D"/>
    <w:rsid w:val="00566E5F"/>
    <w:rsid w:val="00687FA2"/>
    <w:rsid w:val="008E1728"/>
    <w:rsid w:val="00920FA3"/>
    <w:rsid w:val="0095737B"/>
    <w:rsid w:val="00C0426D"/>
    <w:rsid w:val="00C32420"/>
    <w:rsid w:val="00D47FDE"/>
    <w:rsid w:val="00D91DB0"/>
    <w:rsid w:val="00EC5E94"/>
    <w:rsid w:val="00FA221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F55C9"/>
  <w15:chartTrackingRefBased/>
  <w15:docId w15:val="{7655E151-E448-49D5-8570-FC2DF74D4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6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61</Words>
  <Characters>92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19</cp:revision>
  <dcterms:created xsi:type="dcterms:W3CDTF">2020-12-14T09:37:00Z</dcterms:created>
  <dcterms:modified xsi:type="dcterms:W3CDTF">2020-12-14T10:06:00Z</dcterms:modified>
</cp:coreProperties>
</file>